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284DD8" w:rsidRDefault="00B859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284DD8" w:rsidRDefault="00284DD8">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rPr>
          <w:color w:val="000000"/>
        </w:rPr>
        <w:t>Name of debtor</w:t>
      </w:r>
      <w:r>
        <w:t xml:space="preserve"> </w:t>
      </w:r>
    </w:p>
    <w:p w14:paraId="00000007"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284DD8" w:rsidRDefault="00B85958">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284DD8" w:rsidRDefault="00B85958">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Province</w:t>
      </w:r>
    </w:p>
    <w:p w14:paraId="0000000B"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284DD8" w:rsidRDefault="00284DD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284DD8" w:rsidRDefault="00284DD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284DD8" w:rsidRDefault="00284DD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RE: NOTICE OF COLLECTION FOR DELINQUENT ACCOUNT</w:t>
      </w:r>
    </w:p>
    <w:p w14:paraId="00000010" w14:textId="77777777" w:rsidR="00284DD8" w:rsidRDefault="00284DD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284DD8" w:rsidRDefault="00284DD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NAME OF DEBTOR],</w:t>
      </w:r>
    </w:p>
    <w:p w14:paraId="00000013"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5F10A792" w:rsidR="00284DD8" w:rsidRPr="00391E35" w:rsidRDefault="00B859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t xml:space="preserve">We have been instructed </w:t>
      </w:r>
      <w:r w:rsidR="00391E35">
        <w:rPr>
          <w:lang w:val="en-GB"/>
        </w:rPr>
        <w:t>to collect a debt from you of [AMOUNT] owed to</w:t>
      </w:r>
      <w:r>
        <w:t xml:space="preserve"> [NAME OF CREDITOR]</w:t>
      </w:r>
      <w:r w:rsidR="00391E35">
        <w:rPr>
          <w:lang w:val="en-GB"/>
        </w:rPr>
        <w:t xml:space="preserve"> as of [DATE].</w:t>
      </w:r>
    </w:p>
    <w:p w14:paraId="00000015"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31AD18D5" w:rsidR="00284DD8" w:rsidRDefault="00B859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f you would like to settle this matter without legal action </w:t>
      </w:r>
      <w:r w:rsidR="00391E35">
        <w:rPr>
          <w:lang w:val="en-GB"/>
        </w:rPr>
        <w:t xml:space="preserve">and subsequently worsening your credit rating then wituhin[NUMBER] days please pay the outstanding amount. In the case that this is not possible please call the creditor on [CONTACT DETAILS] to organize other arrangements. </w:t>
      </w:r>
      <w:r>
        <w:t>A lawsuit will be filed if neither of these things are done within the prescribed number of days.</w:t>
      </w:r>
    </w:p>
    <w:p w14:paraId="00000017"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284DD8" w:rsidRDefault="00B859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matter requires your immediate attention.</w:t>
      </w:r>
    </w:p>
    <w:p w14:paraId="0000001A"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pPr>
    </w:p>
    <w:p w14:paraId="0000001B"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pPr>
    </w:p>
    <w:p w14:paraId="0000001C" w14:textId="77777777" w:rsidR="00284DD8" w:rsidRDefault="00B859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D"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284DD8" w:rsidRDefault="00B859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GNATURE OF AGENCY REPRESENTATIVE]</w:t>
      </w:r>
    </w:p>
    <w:p w14:paraId="0000001F"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20"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21" w14:textId="77777777" w:rsidR="00284DD8" w:rsidRDefault="00B8595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MPANY EMAIL]</w:t>
      </w:r>
    </w:p>
    <w:p w14:paraId="00000022" w14:textId="77777777" w:rsidR="00284DD8" w:rsidRDefault="00284DD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23"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4"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5" w14:textId="77777777" w:rsidR="00284DD8" w:rsidRDefault="00B859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SENT BY EMAIL YOU MAY INCLUDE THIS NOTICE]</w:t>
      </w:r>
    </w:p>
    <w:p w14:paraId="00000026"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7" w14:textId="77777777" w:rsidR="00284DD8" w:rsidRDefault="00B859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36"/>
          <w:szCs w:val="36"/>
        </w:rPr>
      </w:pPr>
      <w:r>
        <w:rPr>
          <w:color w:val="808080"/>
        </w:rPr>
        <w:t xml:space="preserve">This email is intended only for the person to whom it is addressed and/or otherwise authorised personnel. The information contained herein and attached is confidential and the property of </w:t>
      </w:r>
      <w:r>
        <w:rPr>
          <w:color w:val="808080"/>
        </w:rPr>
        <w:lastRenderedPageBreak/>
        <w:t xml:space="preserve">[SENDER].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sdt>
        <w:sdtPr>
          <w:tag w:val="goog_rdk_0"/>
          <w:id w:val="1199277265"/>
        </w:sdtPr>
        <w:sdtEndPr/>
        <w:sdtContent>
          <w:commentRangeStart w:id="2"/>
        </w:sdtContent>
      </w:sdt>
      <w:r>
        <w:rPr>
          <w:i/>
          <w:color w:val="808080"/>
        </w:rPr>
        <w:t>in re</w:t>
      </w:r>
      <w:commentRangeEnd w:id="2"/>
      <w: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00000028" w14:textId="77777777" w:rsidR="00284DD8" w:rsidRDefault="00284DD8">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ascii="Arial" w:eastAsia="Arial" w:hAnsi="Arial" w:cs="Arial"/>
          <w:color w:val="000000"/>
          <w:sz w:val="20"/>
          <w:szCs w:val="20"/>
        </w:rPr>
      </w:pPr>
    </w:p>
    <w:p w14:paraId="00000029"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2A" w14:textId="77777777" w:rsidR="00284DD8" w:rsidRDefault="00284D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sz w:val="20"/>
          <w:szCs w:val="20"/>
        </w:rPr>
      </w:pPr>
    </w:p>
    <w:sectPr w:rsidR="00284DD8">
      <w:headerReference w:type="default" r:id="rId10"/>
      <w:footerReference w:type="default" r:id="rId1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0:37:00Z" w:initials="A">
    <w:p w14:paraId="00000030" w14:textId="77777777" w:rsidR="00284DD8" w:rsidRDefault="00B85958">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30" w16cid:durableId="210AA8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F0955" w14:textId="77777777" w:rsidR="00B85958" w:rsidRDefault="00B85958">
      <w:r>
        <w:separator/>
      </w:r>
    </w:p>
  </w:endnote>
  <w:endnote w:type="continuationSeparator" w:id="0">
    <w:p w14:paraId="73E96DD3" w14:textId="77777777" w:rsidR="00B85958" w:rsidRDefault="00B85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C" w14:textId="77777777" w:rsidR="00284DD8" w:rsidRDefault="00B85958">
    <w:pPr>
      <w:pBdr>
        <w:top w:val="nil"/>
        <w:left w:val="nil"/>
        <w:bottom w:val="nil"/>
        <w:right w:val="nil"/>
        <w:between w:val="nil"/>
      </w:pBdr>
      <w:tabs>
        <w:tab w:val="left" w:pos="9359"/>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D" w14:textId="77777777" w:rsidR="00284DD8" w:rsidRDefault="00B85958">
    <w:pPr>
      <w:pBdr>
        <w:top w:val="nil"/>
        <w:left w:val="nil"/>
        <w:bottom w:val="nil"/>
        <w:right w:val="nil"/>
        <w:between w:val="nil"/>
      </w:pBdr>
      <w:tabs>
        <w:tab w:val="left" w:pos="9359"/>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E" w14:textId="77777777" w:rsidR="00284DD8" w:rsidRDefault="00B85958">
    <w:pPr>
      <w:pBdr>
        <w:top w:val="nil"/>
        <w:left w:val="nil"/>
        <w:bottom w:val="nil"/>
        <w:right w:val="nil"/>
        <w:between w:val="nil"/>
      </w:pBdr>
      <w:tabs>
        <w:tab w:val="left" w:pos="9359"/>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2F" w14:textId="77777777" w:rsidR="00284DD8" w:rsidRDefault="00B85958">
    <w:pPr>
      <w:pBdr>
        <w:top w:val="nil"/>
        <w:left w:val="nil"/>
        <w:bottom w:val="nil"/>
        <w:right w:val="nil"/>
        <w:between w:val="nil"/>
      </w:pBdr>
      <w:tabs>
        <w:tab w:val="left" w:pos="9359"/>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4F6D2" w14:textId="77777777" w:rsidR="00B85958" w:rsidRDefault="00B85958">
      <w:r>
        <w:separator/>
      </w:r>
    </w:p>
  </w:footnote>
  <w:footnote w:type="continuationSeparator" w:id="0">
    <w:p w14:paraId="5FE5A635" w14:textId="77777777" w:rsidR="00B85958" w:rsidRDefault="00B85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B" w14:textId="77777777" w:rsidR="00284DD8" w:rsidRDefault="00284DD8">
    <w:pPr>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a2MDE0NzUxMzBV0lEKTi0uzszPAykwrAUAaql+riwAAAA="/>
    <w:docVar w:name="Description" w:val="Use to notify the recipient that you are going to collect their account if payment is not made by a particular date. See many other finance and accounting documents which you can use in your business here https://www.templateguru.co.za/templates/finance-accounting/ "/>
    <w:docVar w:name="Excerpt" w:val="Dear [NAME OF DEBTOR],_x000a__x000a_We have been instructed to collect from you the entire balance of a debt you owe to [NAME OF CREDITOR]. As of [DATE], the amount of the debt is [AMOUNT]._x000a_"/>
    <w:docVar w:name="Source" w:val="http://media.ca11.uscourts.gov"/>
    <w:docVar w:name="Tags" w:val="collection letter, delinquent account, business documents, entrepreneurship, entrepreneur, collections, collection letter for delinquent account template, collection letter for delinquent account example"/>
  </w:docVars>
  <w:rsids>
    <w:rsidRoot w:val="00284DD8"/>
    <w:rsid w:val="00102589"/>
    <w:rsid w:val="00284DD8"/>
    <w:rsid w:val="00391E35"/>
    <w:rsid w:val="00AF5592"/>
    <w:rsid w:val="00B34314"/>
    <w:rsid w:val="00B85958"/>
    <w:rsid w:val="00D701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72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Header"/>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664056"/>
    <w:rPr>
      <w:sz w:val="16"/>
      <w:szCs w:val="16"/>
    </w:rPr>
  </w:style>
  <w:style w:type="paragraph" w:styleId="CommentText">
    <w:name w:val="annotation text"/>
    <w:basedOn w:val="Normal"/>
    <w:link w:val="CommentTextChar"/>
    <w:uiPriority w:val="99"/>
    <w:semiHidden/>
    <w:unhideWhenUsed/>
    <w:rsid w:val="00664056"/>
    <w:rPr>
      <w:sz w:val="20"/>
      <w:szCs w:val="20"/>
    </w:rPr>
  </w:style>
  <w:style w:type="character" w:customStyle="1" w:styleId="CommentTextChar">
    <w:name w:val="Comment Text Char"/>
    <w:basedOn w:val="DefaultParagraphFont"/>
    <w:link w:val="CommentText"/>
    <w:uiPriority w:val="99"/>
    <w:semiHidden/>
    <w:rsid w:val="0066405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64056"/>
    <w:rPr>
      <w:b/>
      <w:bCs/>
    </w:rPr>
  </w:style>
  <w:style w:type="character" w:customStyle="1" w:styleId="CommentSubjectChar">
    <w:name w:val="Comment Subject Char"/>
    <w:basedOn w:val="CommentTextChar"/>
    <w:link w:val="CommentSubject"/>
    <w:uiPriority w:val="99"/>
    <w:semiHidden/>
    <w:rsid w:val="00664056"/>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l/1lfwIM+ZLSujGGHMmq7HywTQ==">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23</Words>
  <Characters>1697</Characters>
  <Application>Microsoft Office Word</Application>
  <DocSecurity>0</DocSecurity>
  <Lines>58</Lines>
  <Paragraphs>19</Paragraphs>
  <ScaleCrop>false</ScaleCrop>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3:59:00Z</dcterms:created>
  <dcterms:modified xsi:type="dcterms:W3CDTF">2019-10-21T19:06:00Z</dcterms:modified>
  <cp:category/>
</cp:coreProperties>
</file>